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A6E9F" w14:textId="75372A6A" w:rsidR="00C3182D" w:rsidRDefault="00C3182D" w:rsidP="005742E9">
      <w:pPr>
        <w:spacing w:line="480" w:lineRule="auto"/>
        <w:jc w:val="right"/>
        <w:rPr>
          <w:rFonts w:ascii="Arial" w:hAnsi="Arial" w:cs="Arial"/>
          <w:sz w:val="24"/>
          <w:szCs w:val="24"/>
        </w:rPr>
      </w:pPr>
    </w:p>
    <w:p w14:paraId="2389D162" w14:textId="3311D057" w:rsidR="005742E9" w:rsidRPr="005742E9" w:rsidRDefault="00770C57" w:rsidP="006706BD">
      <w:pPr>
        <w:spacing w:line="480" w:lineRule="auto"/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ne 0</w:t>
      </w:r>
      <w:r w:rsidR="00293CD8">
        <w:rPr>
          <w:rFonts w:ascii="Arial" w:hAnsi="Arial" w:cs="Arial"/>
          <w:sz w:val="24"/>
          <w:szCs w:val="24"/>
        </w:rPr>
        <w:t>4</w:t>
      </w:r>
      <w:r w:rsidR="005742E9" w:rsidRPr="005742E9">
        <w:rPr>
          <w:rFonts w:ascii="Arial" w:hAnsi="Arial" w:cs="Arial"/>
          <w:sz w:val="24"/>
          <w:szCs w:val="24"/>
        </w:rPr>
        <w:t xml:space="preserve">, 2022 </w:t>
      </w:r>
    </w:p>
    <w:p w14:paraId="1A6A9E9D" w14:textId="57100DA9" w:rsidR="005742E9" w:rsidRDefault="005742E9" w:rsidP="006706BD">
      <w:pPr>
        <w:spacing w:line="48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5742E9">
        <w:rPr>
          <w:rFonts w:ascii="Arial" w:hAnsi="Arial" w:cs="Arial"/>
          <w:b/>
          <w:bCs/>
          <w:sz w:val="28"/>
          <w:szCs w:val="28"/>
        </w:rPr>
        <w:t>C E R T I F I C A T I O N</w:t>
      </w:r>
    </w:p>
    <w:p w14:paraId="1DE8E0B1" w14:textId="77777777" w:rsidR="005742E9" w:rsidRPr="005742E9" w:rsidRDefault="005742E9" w:rsidP="006706BD">
      <w:pPr>
        <w:spacing w:line="48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17121436" w14:textId="2938DBD1" w:rsidR="00A868C9" w:rsidRPr="005742E9" w:rsidRDefault="005742E9" w:rsidP="006706BD">
      <w:pPr>
        <w:spacing w:line="480" w:lineRule="auto"/>
        <w:ind w:firstLine="720"/>
        <w:jc w:val="both"/>
        <w:rPr>
          <w:rFonts w:ascii="Arial" w:hAnsi="Arial" w:cs="Arial"/>
        </w:rPr>
      </w:pPr>
      <w:r w:rsidRPr="005742E9">
        <w:rPr>
          <w:rFonts w:ascii="Arial" w:hAnsi="Arial" w:cs="Arial"/>
        </w:rPr>
        <w:t xml:space="preserve">This is to certify that the thesis entitled: </w:t>
      </w:r>
      <w:r w:rsidRPr="005742E9">
        <w:rPr>
          <w:rFonts w:ascii="Arial" w:hAnsi="Arial" w:cs="Arial"/>
          <w:b/>
          <w:bCs/>
        </w:rPr>
        <w:t>“LAKBAY: A THREE-DIMENSIONAL GAME ABOUT DRIVING FUNDAMENTALS AND ROAD COURTESY AND SAFETY OF GEAR-1 DRIVING SCHOOL”</w:t>
      </w:r>
      <w:r w:rsidRPr="005742E9">
        <w:rPr>
          <w:rFonts w:ascii="Arial" w:hAnsi="Arial" w:cs="Arial"/>
        </w:rPr>
        <w:t xml:space="preserve"> of </w:t>
      </w:r>
      <w:r w:rsidRPr="006706BD">
        <w:rPr>
          <w:rFonts w:ascii="Arial" w:hAnsi="Arial" w:cs="Arial"/>
          <w:b/>
          <w:bCs/>
        </w:rPr>
        <w:t>Nommel Isanar L. Amolat, John Paul R. Consuelo</w:t>
      </w:r>
      <w:r w:rsidRPr="005742E9">
        <w:rPr>
          <w:rFonts w:ascii="Arial" w:hAnsi="Arial" w:cs="Arial"/>
        </w:rPr>
        <w:t xml:space="preserve"> and </w:t>
      </w:r>
      <w:r w:rsidRPr="006706BD">
        <w:rPr>
          <w:rFonts w:ascii="Arial" w:hAnsi="Arial" w:cs="Arial"/>
          <w:b/>
          <w:bCs/>
        </w:rPr>
        <w:t>Hannie May G. Defacto</w:t>
      </w:r>
      <w:r w:rsidRPr="005742E9">
        <w:rPr>
          <w:rFonts w:ascii="Arial" w:hAnsi="Arial" w:cs="Arial"/>
        </w:rPr>
        <w:t xml:space="preserve"> has been carefully examined to the best of my ability to satisfy its purpose and needed information by the undersigned as </w:t>
      </w:r>
      <w:r>
        <w:rPr>
          <w:rFonts w:ascii="Arial" w:hAnsi="Arial" w:cs="Arial"/>
        </w:rPr>
        <w:t>Filipino Critic</w:t>
      </w:r>
      <w:r w:rsidRPr="005742E9">
        <w:rPr>
          <w:rFonts w:ascii="Arial" w:hAnsi="Arial" w:cs="Arial"/>
        </w:rPr>
        <w:t>.</w:t>
      </w:r>
    </w:p>
    <w:p w14:paraId="14285B21" w14:textId="1944888C" w:rsidR="005742E9" w:rsidRPr="005742E9" w:rsidRDefault="000B4FB3" w:rsidP="005742E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2936EBCD" wp14:editId="15DD91AE">
            <wp:simplePos x="0" y="0"/>
            <wp:positionH relativeFrom="column">
              <wp:posOffset>4886325</wp:posOffset>
            </wp:positionH>
            <wp:positionV relativeFrom="paragraph">
              <wp:posOffset>207010</wp:posOffset>
            </wp:positionV>
            <wp:extent cx="943814" cy="24765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814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7"/>
      </w:tblGrid>
      <w:tr w:rsidR="005742E9" w14:paraId="33607B1A" w14:textId="77777777" w:rsidTr="007C3316">
        <w:trPr>
          <w:jc w:val="right"/>
        </w:trPr>
        <w:tc>
          <w:tcPr>
            <w:tcW w:w="0" w:type="auto"/>
            <w:tcBorders>
              <w:top w:val="single" w:sz="4" w:space="0" w:color="auto"/>
            </w:tcBorders>
          </w:tcPr>
          <w:p w14:paraId="1EF4E0CA" w14:textId="797BE25C" w:rsidR="005742E9" w:rsidRDefault="005742E9" w:rsidP="005742E9">
            <w:pPr>
              <w:jc w:val="right"/>
              <w:rPr>
                <w:rFonts w:ascii="Arial" w:hAnsi="Arial" w:cs="Arial"/>
                <w:b/>
                <w:bCs/>
              </w:rPr>
            </w:pPr>
            <w:r w:rsidRPr="005742E9">
              <w:rPr>
                <w:rFonts w:ascii="Arial" w:hAnsi="Arial" w:cs="Arial"/>
                <w:b/>
                <w:bCs/>
              </w:rPr>
              <w:t>PILIP ORQUINA</w:t>
            </w:r>
          </w:p>
        </w:tc>
      </w:tr>
      <w:tr w:rsidR="005742E9" w14:paraId="41EBC5A4" w14:textId="77777777" w:rsidTr="007C3316">
        <w:trPr>
          <w:jc w:val="right"/>
        </w:trPr>
        <w:tc>
          <w:tcPr>
            <w:tcW w:w="0" w:type="auto"/>
          </w:tcPr>
          <w:p w14:paraId="175F667F" w14:textId="7A21DAC8" w:rsidR="005742E9" w:rsidRPr="00F60F15" w:rsidRDefault="005742E9" w:rsidP="00F60F15">
            <w:pPr>
              <w:jc w:val="center"/>
              <w:rPr>
                <w:rFonts w:ascii="Arial" w:hAnsi="Arial" w:cs="Arial"/>
                <w:i/>
                <w:iCs/>
              </w:rPr>
            </w:pPr>
            <w:r w:rsidRPr="00F60F15">
              <w:rPr>
                <w:rFonts w:ascii="Arial" w:hAnsi="Arial" w:cs="Arial"/>
                <w:i/>
                <w:iCs/>
              </w:rPr>
              <w:t>Filipino Critic</w:t>
            </w:r>
          </w:p>
        </w:tc>
      </w:tr>
    </w:tbl>
    <w:p w14:paraId="3430B0C9" w14:textId="0E136634" w:rsidR="00F60F15" w:rsidRDefault="00F60F15" w:rsidP="005742E9">
      <w:pPr>
        <w:spacing w:line="240" w:lineRule="auto"/>
        <w:rPr>
          <w:rFonts w:ascii="Arial" w:hAnsi="Arial" w:cs="Arial"/>
          <w:b/>
          <w:bCs/>
        </w:rPr>
      </w:pPr>
    </w:p>
    <w:sectPr w:rsidR="00F60F1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7FE0D" w14:textId="77777777" w:rsidR="00020D8E" w:rsidRDefault="00020D8E" w:rsidP="00C3182D">
      <w:pPr>
        <w:spacing w:after="0" w:line="240" w:lineRule="auto"/>
      </w:pPr>
      <w:r>
        <w:separator/>
      </w:r>
    </w:p>
  </w:endnote>
  <w:endnote w:type="continuationSeparator" w:id="0">
    <w:p w14:paraId="034B23E3" w14:textId="77777777" w:rsidR="00020D8E" w:rsidRDefault="00020D8E" w:rsidP="00C318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8D380" w14:textId="77777777" w:rsidR="001C4759" w:rsidRDefault="001C47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967E6" w14:textId="77777777" w:rsidR="001C4759" w:rsidRDefault="001C47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F0E8A" w14:textId="77777777" w:rsidR="001C4759" w:rsidRDefault="001C47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872A3" w14:textId="77777777" w:rsidR="00020D8E" w:rsidRDefault="00020D8E" w:rsidP="00C3182D">
      <w:pPr>
        <w:spacing w:after="0" w:line="240" w:lineRule="auto"/>
      </w:pPr>
      <w:r>
        <w:separator/>
      </w:r>
    </w:p>
  </w:footnote>
  <w:footnote w:type="continuationSeparator" w:id="0">
    <w:p w14:paraId="31FA0F5A" w14:textId="77777777" w:rsidR="00020D8E" w:rsidRDefault="00020D8E" w:rsidP="00C318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FA635" w14:textId="77777777" w:rsidR="001C4759" w:rsidRDefault="001C47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F4F07" w14:textId="67B8DDBB" w:rsidR="00C3182D" w:rsidRPr="00D827F7" w:rsidRDefault="001C4759" w:rsidP="00C3182D">
    <w:pPr>
      <w:tabs>
        <w:tab w:val="left" w:pos="3252"/>
      </w:tabs>
      <w:jc w:val="center"/>
      <w:rPr>
        <w:rFonts w:ascii="Arial" w:hAnsi="Arial" w:cs="Arial"/>
      </w:rPr>
    </w:pPr>
    <w:r w:rsidRPr="00D827F7">
      <w:rPr>
        <w:rFonts w:ascii="Arial" w:hAnsi="Arial" w:cs="Arial"/>
        <w:noProof/>
        <w:sz w:val="24"/>
        <w:szCs w:val="24"/>
        <w:lang w:val="en-US"/>
      </w:rPr>
      <w:drawing>
        <wp:anchor distT="0" distB="0" distL="114300" distR="114300" simplePos="0" relativeHeight="251660288" behindDoc="0" locked="0" layoutInCell="1" allowOverlap="1" wp14:anchorId="74E415DB" wp14:editId="0C8B9F33">
          <wp:simplePos x="0" y="0"/>
          <wp:positionH relativeFrom="column">
            <wp:posOffset>1069813</wp:posOffset>
          </wp:positionH>
          <wp:positionV relativeFrom="paragraph">
            <wp:posOffset>187960</wp:posOffset>
          </wp:positionV>
          <wp:extent cx="627380" cy="616585"/>
          <wp:effectExtent l="0" t="0" r="1270" b="0"/>
          <wp:wrapNone/>
          <wp:docPr id="2" name="Picture 2" descr="E:\Research 1\Research 1 DOC\Logos\Kagawaran ng Edukasyon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:\Research 1\Research 1 DOC\Logos\Kagawaran ng Edukasyon_Logo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7380" cy="61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2D7A72C" w14:textId="38747BA9" w:rsidR="00C3182D" w:rsidRPr="00D827F7" w:rsidRDefault="00C3182D" w:rsidP="00C3182D">
    <w:pPr>
      <w:pStyle w:val="Header"/>
      <w:jc w:val="center"/>
      <w:rPr>
        <w:rFonts w:ascii="Arial" w:hAnsi="Arial" w:cs="Arial"/>
        <w:sz w:val="24"/>
        <w:szCs w:val="24"/>
      </w:rPr>
    </w:pPr>
    <w:r w:rsidRPr="00D827F7">
      <w:rPr>
        <w:rFonts w:ascii="Arial" w:hAnsi="Arial" w:cs="Arial"/>
        <w:noProof/>
        <w:sz w:val="24"/>
        <w:szCs w:val="24"/>
        <w:lang w:val="en-US"/>
      </w:rPr>
      <w:drawing>
        <wp:anchor distT="0" distB="0" distL="114300" distR="114300" simplePos="0" relativeHeight="251659264" behindDoc="0" locked="0" layoutInCell="1" allowOverlap="1" wp14:anchorId="7E54BF3C" wp14:editId="3A1F38E2">
          <wp:simplePos x="0" y="0"/>
          <wp:positionH relativeFrom="column">
            <wp:posOffset>4114800</wp:posOffset>
          </wp:positionH>
          <wp:positionV relativeFrom="paragraph">
            <wp:posOffset>-85725</wp:posOffset>
          </wp:positionV>
          <wp:extent cx="628015" cy="616585"/>
          <wp:effectExtent l="0" t="0" r="635" b="0"/>
          <wp:wrapNone/>
          <wp:docPr id="1" name="Picture 1" descr="E:\Research 1\Research 1 DOC\Logos\cbshs0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Research 1\Research 1 DOC\Logos\cbshs001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015" cy="616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827F7">
      <w:rPr>
        <w:rFonts w:ascii="Arial" w:hAnsi="Arial" w:cs="Arial"/>
        <w:sz w:val="24"/>
        <w:szCs w:val="24"/>
      </w:rPr>
      <w:t>Republic of the Philippines</w:t>
    </w:r>
  </w:p>
  <w:p w14:paraId="4634FE7A" w14:textId="77777777" w:rsidR="00C3182D" w:rsidRPr="00D827F7" w:rsidRDefault="00C3182D" w:rsidP="00C3182D">
    <w:pPr>
      <w:pStyle w:val="Header"/>
      <w:jc w:val="center"/>
      <w:rPr>
        <w:rFonts w:ascii="Arial" w:hAnsi="Arial" w:cs="Arial"/>
        <w:sz w:val="24"/>
        <w:szCs w:val="24"/>
      </w:rPr>
    </w:pPr>
    <w:r w:rsidRPr="00D827F7">
      <w:rPr>
        <w:rFonts w:ascii="Arial" w:hAnsi="Arial" w:cs="Arial"/>
        <w:sz w:val="24"/>
        <w:szCs w:val="24"/>
      </w:rPr>
      <w:t>Department of Education</w:t>
    </w:r>
  </w:p>
  <w:p w14:paraId="7A1370B3" w14:textId="77777777" w:rsidR="00C3182D" w:rsidRPr="00D827F7" w:rsidRDefault="00C3182D" w:rsidP="00C3182D">
    <w:pPr>
      <w:pStyle w:val="Header"/>
      <w:jc w:val="center"/>
      <w:rPr>
        <w:rFonts w:ascii="Arial" w:hAnsi="Arial" w:cs="Arial"/>
        <w:sz w:val="24"/>
        <w:szCs w:val="24"/>
      </w:rPr>
    </w:pPr>
    <w:r w:rsidRPr="00D827F7">
      <w:rPr>
        <w:rFonts w:ascii="Arial" w:hAnsi="Arial" w:cs="Arial"/>
        <w:sz w:val="24"/>
        <w:szCs w:val="24"/>
      </w:rPr>
      <w:t>Region IV-A CALABARZON</w:t>
    </w:r>
  </w:p>
  <w:p w14:paraId="56D76FD2" w14:textId="77777777" w:rsidR="00C3182D" w:rsidRPr="00D827F7" w:rsidRDefault="00C3182D" w:rsidP="00C3182D">
    <w:pPr>
      <w:pStyle w:val="Header"/>
      <w:jc w:val="center"/>
      <w:rPr>
        <w:rFonts w:ascii="Arial" w:hAnsi="Arial" w:cs="Arial"/>
        <w:sz w:val="24"/>
        <w:szCs w:val="24"/>
      </w:rPr>
    </w:pPr>
    <w:r w:rsidRPr="00D827F7">
      <w:rPr>
        <w:rFonts w:ascii="Arial" w:hAnsi="Arial" w:cs="Arial"/>
        <w:sz w:val="24"/>
        <w:szCs w:val="24"/>
      </w:rPr>
      <w:t>City Schools Division of Bacoor</w:t>
    </w:r>
  </w:p>
  <w:p w14:paraId="21E9C19A" w14:textId="77777777" w:rsidR="00C3182D" w:rsidRPr="00D827F7" w:rsidRDefault="00C3182D" w:rsidP="00C3182D">
    <w:pPr>
      <w:pStyle w:val="Header"/>
      <w:jc w:val="center"/>
      <w:rPr>
        <w:rFonts w:ascii="Arial" w:hAnsi="Arial" w:cs="Arial"/>
        <w:b/>
        <w:sz w:val="24"/>
        <w:szCs w:val="24"/>
      </w:rPr>
    </w:pPr>
    <w:r w:rsidRPr="00D827F7">
      <w:rPr>
        <w:rFonts w:ascii="Arial" w:hAnsi="Arial" w:cs="Arial"/>
        <w:b/>
        <w:sz w:val="24"/>
        <w:szCs w:val="24"/>
      </w:rPr>
      <w:t>CITY OF BACOOR SENIOR HIGH SCHOOL – SAN NICOLAS</w:t>
    </w:r>
  </w:p>
  <w:p w14:paraId="1FB50385" w14:textId="77777777" w:rsidR="00C3182D" w:rsidRPr="00D827F7" w:rsidRDefault="00C3182D" w:rsidP="00C3182D">
    <w:pPr>
      <w:pStyle w:val="Header"/>
      <w:jc w:val="center"/>
      <w:rPr>
        <w:rFonts w:ascii="Arial" w:hAnsi="Arial" w:cs="Arial"/>
        <w:sz w:val="24"/>
        <w:szCs w:val="24"/>
      </w:rPr>
    </w:pPr>
    <w:r w:rsidRPr="00D827F7">
      <w:rPr>
        <w:rFonts w:ascii="Arial" w:hAnsi="Arial" w:cs="Arial"/>
        <w:sz w:val="24"/>
        <w:szCs w:val="24"/>
      </w:rPr>
      <w:t>San Nicolas III, Bacoor City, Cavite</w:t>
    </w:r>
  </w:p>
  <w:p w14:paraId="5F0DE08E" w14:textId="77777777" w:rsidR="00C3182D" w:rsidRDefault="00C318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A83C7" w14:textId="77777777" w:rsidR="001C4759" w:rsidRDefault="001C47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3NDY0NTM2MDa2NDFW0lEKTi0uzszPAykwrAUA1HEw6iwAAAA="/>
  </w:docVars>
  <w:rsids>
    <w:rsidRoot w:val="005742E9"/>
    <w:rsid w:val="00020D8E"/>
    <w:rsid w:val="000704B9"/>
    <w:rsid w:val="000B4FB3"/>
    <w:rsid w:val="001C4759"/>
    <w:rsid w:val="00264A7E"/>
    <w:rsid w:val="00293CD8"/>
    <w:rsid w:val="005742E9"/>
    <w:rsid w:val="00662361"/>
    <w:rsid w:val="006706BD"/>
    <w:rsid w:val="00770C57"/>
    <w:rsid w:val="007C3316"/>
    <w:rsid w:val="00A868C9"/>
    <w:rsid w:val="00C3182D"/>
    <w:rsid w:val="00F6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093E0"/>
  <w15:chartTrackingRefBased/>
  <w15:docId w15:val="{09EFF1D5-9895-42ED-8600-ED379CA9A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42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18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82D"/>
  </w:style>
  <w:style w:type="paragraph" w:styleId="Footer">
    <w:name w:val="footer"/>
    <w:basedOn w:val="Normal"/>
    <w:link w:val="FooterChar"/>
    <w:uiPriority w:val="99"/>
    <w:unhideWhenUsed/>
    <w:rsid w:val="00C318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8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oyd</dc:creator>
  <cp:keywords/>
  <dc:description/>
  <cp:lastModifiedBy>Nommel Isanar Amolat</cp:lastModifiedBy>
  <cp:revision>13</cp:revision>
  <cp:lastPrinted>2022-06-03T14:43:00Z</cp:lastPrinted>
  <dcterms:created xsi:type="dcterms:W3CDTF">2022-06-02T21:05:00Z</dcterms:created>
  <dcterms:modified xsi:type="dcterms:W3CDTF">2022-06-04T05:15:00Z</dcterms:modified>
</cp:coreProperties>
</file>